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67D19DBA" w:rsidR="00AE384C" w:rsidRDefault="00AE384C" w:rsidP="000640E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F71189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6B5134EB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D1033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3D7F9E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451B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412F4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2313E976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ED1033">
        <w:rPr>
          <w:rFonts w:asciiTheme="minorHAnsi" w:hAnsiTheme="minorHAnsi" w:cstheme="minorHAnsi"/>
          <w:sz w:val="20"/>
          <w:szCs w:val="20"/>
        </w:rPr>
        <w:t>6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9A1C62" w:rsidR="00BB5431" w:rsidRPr="009C5953" w:rsidRDefault="000640E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3782190">
                <wp:simplePos x="0" y="0"/>
                <wp:positionH relativeFrom="margin">
                  <wp:posOffset>118109</wp:posOffset>
                </wp:positionH>
                <wp:positionV relativeFrom="page">
                  <wp:posOffset>369803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pt;margin-top:291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/oLxf4AAAAAkBAAAPAAAAZHJzL2Rvd25yZXYu&#10;eG1sTI9BTsMwEEX3SNzBGiQ2FXWI2igNcSoUBIhNEWkP4MRDHLDHUey2gdNjVrD8mqf/35Tb2Rp2&#10;wskPjgTcLhNgSJ1TA/UCDvvHmxyYD5KUNI5QwBd62FaXF6UslDvTG56a0LNYQr6QAnQIY8G57zRa&#10;6ZduRIq3dzdZGWKceq4meY7l1vA0STJu5UBxQcsRa43dZ3O0Akbt9evi2+zqxdNL7evh4blpP4S4&#10;vprv74AFnMMfDL/6UR2q6NS6IynPTMx5FkkB6zxdAYvAJtkAawVkq3QNvCr5/w+q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/oLx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8A01DD" w:rsidR="009D0498" w:rsidRPr="009D61FA" w:rsidRDefault="009D0498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40EF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48681E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74392F10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41D5869D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A03328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00B4CE09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3F76BDD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D3B00B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63C7209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619DF0F9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4A0DF" w14:textId="7777777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4F6C681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4250EFA2" w14:textId="77777777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605F90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0100EE1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0640EF" w14:paraId="6DF86D1C" w14:textId="77777777" w:rsidTr="000640E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122029DC" w14:textId="09954581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6F28A66" w14:textId="1BBA847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1B47512" w14:textId="5D78346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2FC23DC" w14:textId="677F25B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8920A88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74A0A675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00489BB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20719AF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DC9E2F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26585124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85FD74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22F4CB7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0AA4C135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2D37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15C0398" w14:textId="4041CE0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12028B2E" w14:textId="339DB761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200F55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EF9258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DBB4ACE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0ECDCB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73E14B71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278BB53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95669B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AB8A72A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631EDA58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19DE05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2AD975D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7B0747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1E5121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6193168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7200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3B403A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275A0CDF" w14:textId="764DEDA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44AC95D6" w14:textId="7933646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191C16B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40E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ABDD14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28E39AB2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5C42070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D34EA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CBD529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86B820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15CA62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2757476E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17F67197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AA579C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0B8B04D1" w14:textId="433D285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6F448D68" w14:textId="7F711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95CD8B6" w14:textId="77777777" w:rsidTr="000640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07F907A3" w14:textId="7E49D47D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7A6BB7F" w14:textId="313F950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auto"/>
          </w:tcPr>
          <w:p w14:paraId="5273FBAF" w14:textId="6F4473E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auto"/>
          </w:tcPr>
          <w:p w14:paraId="468B4EDA" w14:textId="30200AC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41D80" w14:textId="77777777" w:rsidR="00FA3172" w:rsidRDefault="00FA3172" w:rsidP="00DF2F19">
      <w:pPr>
        <w:spacing w:after="0" w:line="240" w:lineRule="auto"/>
      </w:pPr>
      <w:r>
        <w:separator/>
      </w:r>
    </w:p>
  </w:endnote>
  <w:endnote w:type="continuationSeparator" w:id="0">
    <w:p w14:paraId="03322F14" w14:textId="77777777" w:rsidR="00FA3172" w:rsidRDefault="00FA3172" w:rsidP="00DF2F19">
      <w:pPr>
        <w:spacing w:after="0" w:line="240" w:lineRule="auto"/>
      </w:pPr>
      <w:r>
        <w:continuationSeparator/>
      </w:r>
    </w:p>
  </w:endnote>
  <w:endnote w:type="continuationNotice" w:id="1">
    <w:p w14:paraId="659F0D78" w14:textId="77777777" w:rsidR="00FA3172" w:rsidRDefault="00FA31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E5FCD" w14:textId="77777777" w:rsidR="00FA3172" w:rsidRDefault="00FA3172" w:rsidP="00DF2F19">
      <w:pPr>
        <w:spacing w:after="0" w:line="240" w:lineRule="auto"/>
      </w:pPr>
      <w:r>
        <w:separator/>
      </w:r>
    </w:p>
  </w:footnote>
  <w:footnote w:type="continuationSeparator" w:id="0">
    <w:p w14:paraId="0CC23381" w14:textId="77777777" w:rsidR="00FA3172" w:rsidRDefault="00FA3172" w:rsidP="00DF2F19">
      <w:pPr>
        <w:spacing w:after="0" w:line="240" w:lineRule="auto"/>
      </w:pPr>
      <w:r>
        <w:continuationSeparator/>
      </w:r>
    </w:p>
  </w:footnote>
  <w:footnote w:type="continuationNotice" w:id="1">
    <w:p w14:paraId="29ABBBA8" w14:textId="77777777" w:rsidR="00FA3172" w:rsidRDefault="00FA31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080BC1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E099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E099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640EF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0D2511"/>
    <w:rsid w:val="000F53F3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997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D1033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1189"/>
    <w:rsid w:val="00F76131"/>
    <w:rsid w:val="00F76AA4"/>
    <w:rsid w:val="00F81BE1"/>
    <w:rsid w:val="00FA3172"/>
    <w:rsid w:val="00FA362C"/>
    <w:rsid w:val="00FB200B"/>
    <w:rsid w:val="00FC26ED"/>
    <w:rsid w:val="00FC3922"/>
    <w:rsid w:val="00FD69DB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666</Characters>
  <Application>Microsoft Office Word</Application>
  <DocSecurity>0</DocSecurity>
  <Lines>156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</vt:lpstr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SM</dc:title>
  <dc:subject/>
  <dc:creator>Rhonda Nishimoto</dc:creator>
  <cp:keywords/>
  <dc:description/>
  <cp:lastModifiedBy>Rhonda Nishimoto</cp:lastModifiedBy>
  <cp:revision>3</cp:revision>
  <dcterms:created xsi:type="dcterms:W3CDTF">2021-02-24T19:00:00Z</dcterms:created>
  <dcterms:modified xsi:type="dcterms:W3CDTF">2021-02-2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